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3F58B3" w14:textId="3319EDFB" w:rsidR="00832D2A" w:rsidRDefault="00622541" w:rsidP="000214E3">
      <w:pPr>
        <w:pBdr>
          <w:bottom w:val="single" w:sz="4" w:space="1" w:color="auto"/>
        </w:pBdr>
        <w:tabs>
          <w:tab w:val="right" w:pos="10800"/>
        </w:tabs>
        <w:spacing w:after="0"/>
      </w:pPr>
      <w:r>
        <w:rPr>
          <w:sz w:val="36"/>
          <w:szCs w:val="36"/>
        </w:rPr>
        <w:t>William Rive</w:t>
      </w:r>
      <w:r w:rsidR="00473A4A">
        <w:rPr>
          <w:sz w:val="36"/>
          <w:szCs w:val="36"/>
        </w:rPr>
        <w:t>rs</w:t>
      </w:r>
      <w:r w:rsidR="00A50812">
        <w:tab/>
      </w:r>
      <w:r w:rsidR="00003C93">
        <w:t>william.r</w:t>
      </w:r>
      <w:r>
        <w:t>ive</w:t>
      </w:r>
      <w:r w:rsidR="00473A4A">
        <w:t>rs</w:t>
      </w:r>
      <w:r>
        <w:t>@</w:t>
      </w:r>
      <w:r w:rsidR="00A50812">
        <w:t>Email</w:t>
      </w:r>
      <w:r>
        <w:t>.com</w:t>
      </w:r>
      <w:r w:rsidR="00A50812">
        <w:t xml:space="preserve"> | </w:t>
      </w:r>
      <w:r>
        <w:t>Buffalo, NY</w:t>
      </w:r>
      <w:r w:rsidR="00A50812">
        <w:t xml:space="preserve"> | </w:t>
      </w:r>
      <w:r>
        <w:t>555-555-5555</w:t>
      </w:r>
    </w:p>
    <w:p w14:paraId="383183BC" w14:textId="2E43B8CE" w:rsidR="00A50812" w:rsidRPr="000214E3" w:rsidRDefault="0004173D" w:rsidP="000214E3">
      <w:pPr>
        <w:tabs>
          <w:tab w:val="right" w:pos="10800"/>
        </w:tabs>
        <w:spacing w:after="0"/>
        <w:rPr>
          <w:spacing w:val="30"/>
          <w:sz w:val="28"/>
          <w:szCs w:val="28"/>
        </w:rPr>
      </w:pPr>
      <w:r>
        <w:rPr>
          <w:spacing w:val="30"/>
          <w:sz w:val="28"/>
          <w:szCs w:val="28"/>
        </w:rPr>
        <w:t>DISHWASHER</w:t>
      </w:r>
    </w:p>
    <w:p w14:paraId="5048045E" w14:textId="38A4F028" w:rsidR="00E2263F" w:rsidRDefault="00A50812" w:rsidP="001C1784">
      <w:pPr>
        <w:tabs>
          <w:tab w:val="right" w:pos="10800"/>
        </w:tabs>
        <w:spacing w:before="120" w:after="0"/>
        <w:jc w:val="both"/>
      </w:pPr>
      <w:r>
        <w:t xml:space="preserve">Experienced </w:t>
      </w:r>
      <w:r w:rsidR="00E2263F">
        <w:t xml:space="preserve">food and beverage industry professional with back-of-house experience at high-end restaurants and resorts across the region. </w:t>
      </w:r>
      <w:r w:rsidR="007B5955">
        <w:t xml:space="preserve">Focused and diligent, prioritizing workflow to stay ahead of demand during peak hours. Strong quality focus and safety-first mindset, ensuring alignment with operational and regulatory requirements. </w:t>
      </w:r>
    </w:p>
    <w:p w14:paraId="60A78120" w14:textId="03312037" w:rsidR="00A50812" w:rsidRPr="00E5544B" w:rsidRDefault="00A50812" w:rsidP="001C1784">
      <w:pPr>
        <w:pBdr>
          <w:top w:val="single" w:sz="4" w:space="1" w:color="auto"/>
        </w:pBdr>
        <w:tabs>
          <w:tab w:val="right" w:pos="10800"/>
        </w:tabs>
        <w:spacing w:before="240" w:after="60"/>
        <w:rPr>
          <w:spacing w:val="30"/>
          <w:sz w:val="28"/>
          <w:szCs w:val="28"/>
        </w:rPr>
      </w:pPr>
      <w:r w:rsidRPr="00E5544B">
        <w:rPr>
          <w:spacing w:val="30"/>
          <w:sz w:val="28"/>
          <w:szCs w:val="28"/>
        </w:rPr>
        <w:t>KEY SKILLS</w:t>
      </w:r>
    </w:p>
    <w:p w14:paraId="0EAD8924" w14:textId="460D2EE3" w:rsidR="00A50812" w:rsidRDefault="00A50812" w:rsidP="00824B27">
      <w:pPr>
        <w:shd w:val="clear" w:color="auto" w:fill="F2F2F2" w:themeFill="background1" w:themeFillShade="F2"/>
        <w:tabs>
          <w:tab w:val="center" w:pos="1800"/>
          <w:tab w:val="center" w:pos="5400"/>
          <w:tab w:val="center" w:pos="9000"/>
          <w:tab w:val="right" w:pos="10800"/>
        </w:tabs>
        <w:spacing w:afterLines="20" w:after="48"/>
      </w:pPr>
      <w:r>
        <w:tab/>
      </w:r>
      <w:r w:rsidR="0004173D">
        <w:t>Restaurant</w:t>
      </w:r>
      <w:r>
        <w:t xml:space="preserve"> Operations</w:t>
      </w:r>
      <w:r>
        <w:tab/>
      </w:r>
      <w:r w:rsidR="00E2263F">
        <w:t>Kitchen</w:t>
      </w:r>
      <w:r w:rsidR="0004173D">
        <w:t xml:space="preserve"> Operations</w:t>
      </w:r>
      <w:r>
        <w:tab/>
      </w:r>
      <w:r w:rsidR="0004173D">
        <w:t>Time Management</w:t>
      </w:r>
    </w:p>
    <w:p w14:paraId="10FA6BCA" w14:textId="6D9A751A" w:rsidR="00A50812" w:rsidRDefault="00A50812" w:rsidP="00824B27">
      <w:pPr>
        <w:shd w:val="clear" w:color="auto" w:fill="F2F2F2" w:themeFill="background1" w:themeFillShade="F2"/>
        <w:tabs>
          <w:tab w:val="center" w:pos="1800"/>
          <w:tab w:val="center" w:pos="5400"/>
          <w:tab w:val="center" w:pos="9000"/>
          <w:tab w:val="right" w:pos="10800"/>
        </w:tabs>
        <w:spacing w:afterLines="20" w:after="48"/>
      </w:pPr>
      <w:r>
        <w:tab/>
      </w:r>
      <w:r w:rsidR="0004173D">
        <w:t>Safety &amp; Sanitation Protocols</w:t>
      </w:r>
      <w:r>
        <w:tab/>
      </w:r>
      <w:r w:rsidR="0004173D">
        <w:t>Opening &amp; Closing Procedures</w:t>
      </w:r>
      <w:r>
        <w:tab/>
      </w:r>
      <w:r w:rsidR="0004173D">
        <w:t>Incident Reporting</w:t>
      </w:r>
    </w:p>
    <w:p w14:paraId="6ED5FF7E" w14:textId="717D81E0" w:rsidR="000214E3" w:rsidRDefault="000214E3" w:rsidP="00824B27">
      <w:pPr>
        <w:shd w:val="clear" w:color="auto" w:fill="F2F2F2" w:themeFill="background1" w:themeFillShade="F2"/>
        <w:tabs>
          <w:tab w:val="center" w:pos="1800"/>
          <w:tab w:val="center" w:pos="5400"/>
          <w:tab w:val="center" w:pos="9000"/>
          <w:tab w:val="right" w:pos="10800"/>
        </w:tabs>
        <w:spacing w:afterLines="20" w:after="48"/>
      </w:pPr>
      <w:r>
        <w:tab/>
        <w:t>Teamwork</w:t>
      </w:r>
      <w:r>
        <w:tab/>
        <w:t>Relationship Building</w:t>
      </w:r>
      <w:r>
        <w:tab/>
      </w:r>
      <w:r w:rsidR="0004173D">
        <w:t>Water Monitoring &amp; Testing</w:t>
      </w:r>
    </w:p>
    <w:p w14:paraId="4F4981D5" w14:textId="1DEF4A41" w:rsidR="00A50812" w:rsidRPr="00E5544B" w:rsidRDefault="00A50812" w:rsidP="001C1784">
      <w:pPr>
        <w:pBdr>
          <w:top w:val="single" w:sz="4" w:space="1" w:color="auto"/>
        </w:pBdr>
        <w:tabs>
          <w:tab w:val="right" w:pos="10800"/>
        </w:tabs>
        <w:spacing w:before="240" w:after="60"/>
        <w:rPr>
          <w:spacing w:val="30"/>
          <w:sz w:val="28"/>
          <w:szCs w:val="28"/>
        </w:rPr>
      </w:pPr>
      <w:r w:rsidRPr="00E5544B">
        <w:rPr>
          <w:spacing w:val="30"/>
          <w:sz w:val="28"/>
          <w:szCs w:val="28"/>
        </w:rPr>
        <w:t>PROFESSIONAL EXPERIENCE</w:t>
      </w:r>
    </w:p>
    <w:p w14:paraId="00006587" w14:textId="67CD0559" w:rsidR="00A50812" w:rsidRDefault="0060300E" w:rsidP="00E5544B">
      <w:pPr>
        <w:tabs>
          <w:tab w:val="right" w:pos="10800"/>
        </w:tabs>
        <w:spacing w:afterLines="20" w:after="48"/>
      </w:pPr>
      <w:r>
        <w:rPr>
          <w:b/>
          <w:bCs/>
        </w:rPr>
        <w:t>Dishwasher</w:t>
      </w:r>
      <w:r w:rsidR="00A50812">
        <w:t xml:space="preserve"> | Company </w:t>
      </w:r>
      <w:r w:rsidR="00622541">
        <w:t>One</w:t>
      </w:r>
      <w:r w:rsidR="00A50812">
        <w:t xml:space="preserve"> | </w:t>
      </w:r>
      <w:r w:rsidR="00622541">
        <w:t>Buffalo, NY</w:t>
      </w:r>
      <w:r w:rsidR="00A50812">
        <w:t xml:space="preserve"> </w:t>
      </w:r>
      <w:r w:rsidR="00A50812">
        <w:tab/>
      </w:r>
      <w:r w:rsidR="00622541">
        <w:t>20XX</w:t>
      </w:r>
      <w:r w:rsidR="00A50812">
        <w:t xml:space="preserve"> to Present</w:t>
      </w:r>
    </w:p>
    <w:p w14:paraId="7BA4277F" w14:textId="4F38EB11" w:rsidR="007B5955" w:rsidRDefault="007B5955" w:rsidP="007B5955">
      <w:pPr>
        <w:pStyle w:val="ListParagraph"/>
        <w:numPr>
          <w:ilvl w:val="0"/>
          <w:numId w:val="4"/>
        </w:numPr>
        <w:tabs>
          <w:tab w:val="right" w:pos="10800"/>
        </w:tabs>
        <w:spacing w:afterLines="20" w:after="48"/>
        <w:jc w:val="both"/>
      </w:pPr>
      <w:r>
        <w:t>Train new hires on operational, safety, and sanitation protocols, providing guidance and teaching strategies to manage workflow, prioritize tasks, and improve quality.</w:t>
      </w:r>
    </w:p>
    <w:p w14:paraId="6A0A13E2" w14:textId="68F0DEE7" w:rsidR="007B5955" w:rsidRDefault="007B5955" w:rsidP="007B5955">
      <w:pPr>
        <w:pStyle w:val="ListParagraph"/>
        <w:numPr>
          <w:ilvl w:val="0"/>
          <w:numId w:val="4"/>
        </w:numPr>
        <w:tabs>
          <w:tab w:val="right" w:pos="10800"/>
        </w:tabs>
        <w:spacing w:afterLines="20" w:after="48"/>
        <w:jc w:val="both"/>
      </w:pPr>
      <w:r>
        <w:t>Ensure team’s readiness for each shift, restocking supplies, organizing stock room, cleaning station, and completing opening and closing checklists.</w:t>
      </w:r>
    </w:p>
    <w:p w14:paraId="4A61A692" w14:textId="12104CFA" w:rsidR="007B5955" w:rsidRDefault="007B5955" w:rsidP="007B5955">
      <w:pPr>
        <w:pStyle w:val="ListParagraph"/>
        <w:numPr>
          <w:ilvl w:val="0"/>
          <w:numId w:val="4"/>
        </w:numPr>
        <w:tabs>
          <w:tab w:val="right" w:pos="10800"/>
        </w:tabs>
        <w:spacing w:afterLines="20" w:after="48"/>
        <w:jc w:val="both"/>
      </w:pPr>
      <w:r>
        <w:t>Keep pace with productivity and sanitation targets, efficiently loading, running, and unloading dishwasher, and inspecting dishware, tableware, and kitchenware for cleanliness.</w:t>
      </w:r>
    </w:p>
    <w:p w14:paraId="1665D49C" w14:textId="21753C90" w:rsidR="007B5955" w:rsidRDefault="007B5955" w:rsidP="007B5955">
      <w:pPr>
        <w:pStyle w:val="ListParagraph"/>
        <w:numPr>
          <w:ilvl w:val="0"/>
          <w:numId w:val="4"/>
        </w:numPr>
        <w:tabs>
          <w:tab w:val="right" w:pos="10800"/>
        </w:tabs>
        <w:spacing w:afterLines="20" w:after="48"/>
        <w:jc w:val="both"/>
      </w:pPr>
      <w:r>
        <w:t>Conduct visual inspections and routine maintenance of dish machines, immediately reporting any functional or mechanical problems to management for repair.</w:t>
      </w:r>
    </w:p>
    <w:p w14:paraId="606A2F5A" w14:textId="5DFA324C" w:rsidR="0060300E" w:rsidRDefault="0060300E" w:rsidP="00E2263F">
      <w:pPr>
        <w:tabs>
          <w:tab w:val="right" w:pos="10800"/>
        </w:tabs>
        <w:spacing w:before="240" w:afterLines="20" w:after="48"/>
        <w:jc w:val="both"/>
      </w:pPr>
      <w:r w:rsidRPr="00E2263F">
        <w:rPr>
          <w:b/>
          <w:bCs/>
        </w:rPr>
        <w:t>Dishwasher</w:t>
      </w:r>
      <w:r>
        <w:t xml:space="preserve"> | Company </w:t>
      </w:r>
      <w:r w:rsidR="00622541">
        <w:t>Two</w:t>
      </w:r>
      <w:r>
        <w:t xml:space="preserve"> | </w:t>
      </w:r>
      <w:r w:rsidR="00622541">
        <w:t>Buffalo, NY</w:t>
      </w:r>
      <w:r>
        <w:tab/>
      </w:r>
      <w:r w:rsidR="00622541">
        <w:t>20XX</w:t>
      </w:r>
      <w:r>
        <w:t xml:space="preserve"> to </w:t>
      </w:r>
      <w:r w:rsidR="00622541">
        <w:t>20XX</w:t>
      </w:r>
    </w:p>
    <w:p w14:paraId="06BA70E0" w14:textId="6E1E9FBF" w:rsidR="007B5955" w:rsidRDefault="007B5955" w:rsidP="007B5955">
      <w:pPr>
        <w:pStyle w:val="ListParagraph"/>
        <w:numPr>
          <w:ilvl w:val="0"/>
          <w:numId w:val="5"/>
        </w:numPr>
        <w:tabs>
          <w:tab w:val="right" w:pos="10800"/>
        </w:tabs>
        <w:spacing w:afterLines="20" w:after="48"/>
        <w:jc w:val="both"/>
      </w:pPr>
      <w:r>
        <w:t>Cleaned, sanitized, and restocked dishes, glassware, utensils, and pots, operating machines to company and manufacturer specifications</w:t>
      </w:r>
      <w:r w:rsidR="001C1784">
        <w:t xml:space="preserve">, and </w:t>
      </w:r>
      <w:r>
        <w:t>using proper levels of detergent and sanitizer.</w:t>
      </w:r>
    </w:p>
    <w:p w14:paraId="604053F3" w14:textId="5ABFAF71" w:rsidR="007B5955" w:rsidRDefault="007B5955" w:rsidP="007B5955">
      <w:pPr>
        <w:pStyle w:val="ListParagraph"/>
        <w:numPr>
          <w:ilvl w:val="0"/>
          <w:numId w:val="5"/>
        </w:numPr>
        <w:tabs>
          <w:tab w:val="right" w:pos="10800"/>
        </w:tabs>
        <w:spacing w:afterLines="20" w:after="48"/>
        <w:jc w:val="both"/>
      </w:pPr>
      <w:r>
        <w:t>Broke down, cleaned, and sanitized dish machine at end of each shift, inspecting for signs of wear, logging findings, and submitting maintenance requests as needed to mitigate risk of equipment failure.</w:t>
      </w:r>
    </w:p>
    <w:p w14:paraId="15BA15C8" w14:textId="7D796DFB" w:rsidR="007B5955" w:rsidRDefault="007B5955" w:rsidP="007B5955">
      <w:pPr>
        <w:pStyle w:val="ListParagraph"/>
        <w:numPr>
          <w:ilvl w:val="0"/>
          <w:numId w:val="5"/>
        </w:numPr>
        <w:tabs>
          <w:tab w:val="right" w:pos="10800"/>
        </w:tabs>
        <w:spacing w:afterLines="20" w:after="48"/>
        <w:jc w:val="both"/>
      </w:pPr>
      <w:r>
        <w:t xml:space="preserve">Maintained safe, clean environment in alignment with sanitation guidelines by routinely cleaning and organizing stock room, storage areas, </w:t>
      </w:r>
      <w:proofErr w:type="gramStart"/>
      <w:r>
        <w:t>work station</w:t>
      </w:r>
      <w:proofErr w:type="gramEnd"/>
      <w:r>
        <w:t>, and other kitchen areas as needed.</w:t>
      </w:r>
    </w:p>
    <w:p w14:paraId="3850CF0D" w14:textId="61E8D277" w:rsidR="00A50812" w:rsidRDefault="007B5955" w:rsidP="00E5544B">
      <w:pPr>
        <w:tabs>
          <w:tab w:val="right" w:pos="10800"/>
        </w:tabs>
        <w:spacing w:before="240" w:afterLines="20" w:after="48"/>
      </w:pPr>
      <w:r>
        <w:rPr>
          <w:b/>
          <w:bCs/>
        </w:rPr>
        <w:t>Dishwasher</w:t>
      </w:r>
      <w:r w:rsidR="001C1784">
        <w:rPr>
          <w:b/>
          <w:bCs/>
        </w:rPr>
        <w:t xml:space="preserve"> Assistant</w:t>
      </w:r>
      <w:r w:rsidR="00A50812">
        <w:t xml:space="preserve"> | Company </w:t>
      </w:r>
      <w:r w:rsidR="00622541">
        <w:t>Three</w:t>
      </w:r>
      <w:r w:rsidR="00A50812">
        <w:t xml:space="preserve"> | </w:t>
      </w:r>
      <w:r w:rsidR="00622541">
        <w:t>Buffalo, NY</w:t>
      </w:r>
      <w:r w:rsidR="00A50812">
        <w:t xml:space="preserve"> </w:t>
      </w:r>
      <w:r w:rsidR="00A50812">
        <w:tab/>
      </w:r>
      <w:r w:rsidR="00622541">
        <w:t>20XX</w:t>
      </w:r>
      <w:r w:rsidR="00A50812">
        <w:t xml:space="preserve"> to </w:t>
      </w:r>
      <w:r w:rsidR="00622541">
        <w:t>20XX</w:t>
      </w:r>
    </w:p>
    <w:p w14:paraId="50D09D4E" w14:textId="5D11BAFB" w:rsidR="007B5955" w:rsidRDefault="001C1784" w:rsidP="007B5955">
      <w:pPr>
        <w:pStyle w:val="ListParagraph"/>
        <w:numPr>
          <w:ilvl w:val="0"/>
          <w:numId w:val="6"/>
        </w:numPr>
        <w:tabs>
          <w:tab w:val="right" w:pos="10800"/>
        </w:tabs>
        <w:spacing w:afterLines="20" w:after="48"/>
        <w:jc w:val="both"/>
      </w:pPr>
      <w:r>
        <w:t>Supported team in daily operations, replenishing cleaning supplies, restocking barware, dishes, and kitchenware, cleaning floors, and maintaining a safe, clean working environment.</w:t>
      </w:r>
    </w:p>
    <w:p w14:paraId="5ACF976C" w14:textId="0C3F1983" w:rsidR="007B5955" w:rsidRDefault="007B5955" w:rsidP="007B5955">
      <w:pPr>
        <w:pStyle w:val="ListParagraph"/>
        <w:numPr>
          <w:ilvl w:val="0"/>
          <w:numId w:val="6"/>
        </w:numPr>
        <w:tabs>
          <w:tab w:val="right" w:pos="10800"/>
        </w:tabs>
        <w:spacing w:afterLines="20" w:after="48"/>
        <w:jc w:val="both"/>
      </w:pPr>
      <w:r>
        <w:t>Monitor</w:t>
      </w:r>
      <w:r w:rsidR="001C1784">
        <w:t>ed</w:t>
      </w:r>
      <w:r>
        <w:t xml:space="preserve"> and record</w:t>
      </w:r>
      <w:r w:rsidR="001C1784">
        <w:t>ed</w:t>
      </w:r>
      <w:r>
        <w:t xml:space="preserve"> temperatures and chemical levels in daily logs, adjusting as needed to ensure alignment with safety and sanitation guidelines.</w:t>
      </w:r>
    </w:p>
    <w:p w14:paraId="6BC26066" w14:textId="3E5A8887" w:rsidR="001C1784" w:rsidRDefault="001C1784" w:rsidP="007B5955">
      <w:pPr>
        <w:pStyle w:val="ListParagraph"/>
        <w:numPr>
          <w:ilvl w:val="0"/>
          <w:numId w:val="6"/>
        </w:numPr>
        <w:tabs>
          <w:tab w:val="right" w:pos="10800"/>
        </w:tabs>
        <w:spacing w:afterLines="20" w:after="48"/>
        <w:jc w:val="both"/>
      </w:pPr>
      <w:r>
        <w:t>Contributed to front-of-house operations, bussing tables, sorting dishware to be cleaned, and restocking server stations. Resolved customer inquiries as needed to ensure a positive guest experience.</w:t>
      </w:r>
    </w:p>
    <w:p w14:paraId="739C2971" w14:textId="5A857672" w:rsidR="00A50812" w:rsidRPr="00E5544B" w:rsidRDefault="00A50812" w:rsidP="001C1784">
      <w:pPr>
        <w:pBdr>
          <w:top w:val="single" w:sz="4" w:space="1" w:color="auto"/>
        </w:pBdr>
        <w:tabs>
          <w:tab w:val="right" w:pos="10800"/>
        </w:tabs>
        <w:spacing w:before="240" w:after="60"/>
        <w:rPr>
          <w:spacing w:val="30"/>
          <w:sz w:val="28"/>
          <w:szCs w:val="28"/>
        </w:rPr>
      </w:pPr>
      <w:r w:rsidRPr="00E5544B">
        <w:rPr>
          <w:spacing w:val="30"/>
          <w:sz w:val="28"/>
          <w:szCs w:val="28"/>
        </w:rPr>
        <w:t>TECHNICAL SKILLS</w:t>
      </w:r>
    </w:p>
    <w:p w14:paraId="4D1DD0B3" w14:textId="1F71A0C3" w:rsidR="00A50812" w:rsidRDefault="0060300E" w:rsidP="00A50812">
      <w:pPr>
        <w:tabs>
          <w:tab w:val="right" w:pos="10800"/>
        </w:tabs>
        <w:spacing w:after="0"/>
      </w:pPr>
      <w:r>
        <w:t xml:space="preserve">Commercial Dishwasher; </w:t>
      </w:r>
      <w:r w:rsidR="00A50812">
        <w:t>Microsoft Office: Word, Excel, Outlook</w:t>
      </w:r>
      <w:r w:rsidR="001C1784">
        <w:t>.</w:t>
      </w:r>
    </w:p>
    <w:p w14:paraId="6A290977" w14:textId="5FB652CA" w:rsidR="00A50812" w:rsidRPr="00E5544B" w:rsidRDefault="00A50812" w:rsidP="001C1784">
      <w:pPr>
        <w:pBdr>
          <w:top w:val="single" w:sz="4" w:space="1" w:color="auto"/>
        </w:pBdr>
        <w:tabs>
          <w:tab w:val="right" w:pos="10800"/>
        </w:tabs>
        <w:spacing w:before="240" w:after="60"/>
        <w:rPr>
          <w:spacing w:val="30"/>
          <w:sz w:val="28"/>
          <w:szCs w:val="28"/>
        </w:rPr>
      </w:pPr>
      <w:r w:rsidRPr="00E5544B">
        <w:rPr>
          <w:spacing w:val="30"/>
          <w:sz w:val="28"/>
          <w:szCs w:val="28"/>
        </w:rPr>
        <w:t xml:space="preserve">EDUCATION &amp; </w:t>
      </w:r>
      <w:r w:rsidR="0060300E">
        <w:rPr>
          <w:spacing w:val="30"/>
          <w:sz w:val="28"/>
          <w:szCs w:val="28"/>
        </w:rPr>
        <w:t>CREDENTIALS</w:t>
      </w:r>
    </w:p>
    <w:p w14:paraId="5769EBA1" w14:textId="2710FE7A" w:rsidR="00A50812" w:rsidRDefault="0060300E" w:rsidP="00E5544B">
      <w:pPr>
        <w:tabs>
          <w:tab w:val="right" w:pos="10800"/>
        </w:tabs>
        <w:spacing w:afterLines="20" w:after="48"/>
      </w:pPr>
      <w:r>
        <w:rPr>
          <w:b/>
          <w:bCs/>
        </w:rPr>
        <w:t>Associate</w:t>
      </w:r>
      <w:r w:rsidR="00A50812" w:rsidRPr="00A50812">
        <w:rPr>
          <w:b/>
          <w:bCs/>
        </w:rPr>
        <w:t xml:space="preserve"> of Science in Business Management</w:t>
      </w:r>
      <w:r w:rsidR="00A50812">
        <w:t xml:space="preserve"> | University </w:t>
      </w:r>
      <w:r w:rsidR="00622541">
        <w:t>One</w:t>
      </w:r>
      <w:r w:rsidR="00A50812">
        <w:t xml:space="preserve"> | </w:t>
      </w:r>
      <w:r w:rsidR="00622541">
        <w:t>Buffalo, NY</w:t>
      </w:r>
      <w:r w:rsidR="00A50812">
        <w:t xml:space="preserve"> </w:t>
      </w:r>
      <w:r w:rsidR="00A50812">
        <w:tab/>
      </w:r>
      <w:r w:rsidR="00622541">
        <w:t>20XX</w:t>
      </w:r>
    </w:p>
    <w:p w14:paraId="02F2F2AE" w14:textId="5269586D" w:rsidR="00A50812" w:rsidRDefault="0060300E" w:rsidP="00E5544B">
      <w:pPr>
        <w:tabs>
          <w:tab w:val="right" w:pos="10800"/>
        </w:tabs>
        <w:spacing w:afterLines="20" w:after="48"/>
      </w:pPr>
      <w:r>
        <w:rPr>
          <w:b/>
          <w:bCs/>
        </w:rPr>
        <w:t>Food &amp; Beverage Worker Permit</w:t>
      </w:r>
      <w:r w:rsidR="00A50812">
        <w:t xml:space="preserve"> | Organization </w:t>
      </w:r>
      <w:r w:rsidR="00622541">
        <w:t>One</w:t>
      </w:r>
      <w:r w:rsidR="00A50812">
        <w:t xml:space="preserve"> | </w:t>
      </w:r>
      <w:r w:rsidR="00622541">
        <w:t>Buffalo, NY</w:t>
      </w:r>
      <w:r w:rsidR="00A50812">
        <w:tab/>
      </w:r>
      <w:r w:rsidR="00622541">
        <w:t>20XX</w:t>
      </w:r>
    </w:p>
    <w:p w14:paraId="6BDD67AF" w14:textId="164D21EF" w:rsidR="00A50812" w:rsidRDefault="000214E3" w:rsidP="001C1784">
      <w:pPr>
        <w:tabs>
          <w:tab w:val="right" w:pos="10800"/>
        </w:tabs>
        <w:spacing w:afterLines="20" w:after="48"/>
      </w:pPr>
      <w:proofErr w:type="spellStart"/>
      <w:r w:rsidRPr="000214E3">
        <w:rPr>
          <w:b/>
          <w:bCs/>
        </w:rPr>
        <w:t>ServSafe</w:t>
      </w:r>
      <w:proofErr w:type="spellEnd"/>
      <w:r w:rsidRPr="000214E3">
        <w:rPr>
          <w:b/>
          <w:bCs/>
        </w:rPr>
        <w:t xml:space="preserve"> Certification</w:t>
      </w:r>
      <w:r>
        <w:t xml:space="preserve"> | </w:t>
      </w:r>
      <w:proofErr w:type="spellStart"/>
      <w:r>
        <w:t>ServSafe</w:t>
      </w:r>
      <w:proofErr w:type="spellEnd"/>
      <w:r>
        <w:t xml:space="preserve"> | Online</w:t>
      </w:r>
      <w:r>
        <w:tab/>
      </w:r>
      <w:r w:rsidR="00622541">
        <w:t>20XX</w:t>
      </w:r>
    </w:p>
    <w:sectPr w:rsidR="00A50812" w:rsidSect="00A50812">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32B9F7" w14:textId="77777777" w:rsidR="00A81CD9" w:rsidRDefault="00A81CD9" w:rsidP="00991CFA">
      <w:pPr>
        <w:spacing w:after="0" w:line="240" w:lineRule="auto"/>
      </w:pPr>
      <w:r>
        <w:separator/>
      </w:r>
    </w:p>
  </w:endnote>
  <w:endnote w:type="continuationSeparator" w:id="0">
    <w:p w14:paraId="0C2642DE" w14:textId="77777777" w:rsidR="00A81CD9" w:rsidRDefault="00A81CD9" w:rsidP="00991CF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2">
    <w:panose1 w:val="05020102010507070707"/>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175592" w14:textId="77777777" w:rsidR="00A81CD9" w:rsidRDefault="00A81CD9" w:rsidP="00991CFA">
      <w:pPr>
        <w:spacing w:after="0" w:line="240" w:lineRule="auto"/>
      </w:pPr>
      <w:r>
        <w:separator/>
      </w:r>
    </w:p>
  </w:footnote>
  <w:footnote w:type="continuationSeparator" w:id="0">
    <w:p w14:paraId="11F92737" w14:textId="77777777" w:rsidR="00A81CD9" w:rsidRDefault="00A81CD9" w:rsidP="00991CF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901EE"/>
    <w:multiLevelType w:val="hybridMultilevel"/>
    <w:tmpl w:val="AC827796"/>
    <w:lvl w:ilvl="0" w:tplc="6F6034DE">
      <w:start w:val="1"/>
      <w:numFmt w:val="bullet"/>
      <w:lvlText w:val=""/>
      <w:lvlJc w:val="left"/>
      <w:pPr>
        <w:ind w:left="720" w:hanging="360"/>
      </w:pPr>
      <w:rPr>
        <w:rFonts w:ascii="Wingdings 2" w:hAnsi="Wingdings 2"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7D2674"/>
    <w:multiLevelType w:val="hybridMultilevel"/>
    <w:tmpl w:val="E8F0F406"/>
    <w:lvl w:ilvl="0" w:tplc="6F6034DE">
      <w:start w:val="1"/>
      <w:numFmt w:val="bullet"/>
      <w:lvlText w:val=""/>
      <w:lvlJc w:val="left"/>
      <w:pPr>
        <w:ind w:left="720" w:hanging="360"/>
      </w:pPr>
      <w:rPr>
        <w:rFonts w:ascii="Wingdings 2" w:hAnsi="Wingdings 2"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C995C55"/>
    <w:multiLevelType w:val="hybridMultilevel"/>
    <w:tmpl w:val="EA0A16C6"/>
    <w:lvl w:ilvl="0" w:tplc="6F6034DE">
      <w:start w:val="1"/>
      <w:numFmt w:val="bullet"/>
      <w:lvlText w:val=""/>
      <w:lvlJc w:val="left"/>
      <w:pPr>
        <w:ind w:left="720" w:hanging="360"/>
      </w:pPr>
      <w:rPr>
        <w:rFonts w:ascii="Wingdings 2" w:hAnsi="Wingdings 2"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C013206"/>
    <w:multiLevelType w:val="hybridMultilevel"/>
    <w:tmpl w:val="DACE9BDC"/>
    <w:lvl w:ilvl="0" w:tplc="6F6034DE">
      <w:start w:val="1"/>
      <w:numFmt w:val="bullet"/>
      <w:lvlText w:val=""/>
      <w:lvlJc w:val="left"/>
      <w:pPr>
        <w:ind w:left="720" w:hanging="360"/>
      </w:pPr>
      <w:rPr>
        <w:rFonts w:ascii="Wingdings 2" w:hAnsi="Wingdings 2"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59E4999"/>
    <w:multiLevelType w:val="hybridMultilevel"/>
    <w:tmpl w:val="4A92447E"/>
    <w:lvl w:ilvl="0" w:tplc="6F6034DE">
      <w:start w:val="1"/>
      <w:numFmt w:val="bullet"/>
      <w:lvlText w:val=""/>
      <w:lvlJc w:val="left"/>
      <w:pPr>
        <w:ind w:left="720" w:hanging="360"/>
      </w:pPr>
      <w:rPr>
        <w:rFonts w:ascii="Wingdings 2" w:hAnsi="Wingdings 2"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D04443C"/>
    <w:multiLevelType w:val="hybridMultilevel"/>
    <w:tmpl w:val="C6229BEE"/>
    <w:lvl w:ilvl="0" w:tplc="6F6034DE">
      <w:start w:val="1"/>
      <w:numFmt w:val="bullet"/>
      <w:lvlText w:val=""/>
      <w:lvlJc w:val="left"/>
      <w:pPr>
        <w:ind w:left="720" w:hanging="360"/>
      </w:pPr>
      <w:rPr>
        <w:rFonts w:ascii="Wingdings 2" w:hAnsi="Wingdings 2"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5"/>
  </w:num>
  <w:num w:numId="3">
    <w:abstractNumId w:val="2"/>
  </w:num>
  <w:num w:numId="4">
    <w:abstractNumId w:val="3"/>
  </w:num>
  <w:num w:numId="5">
    <w:abstractNumId w:val="1"/>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9"/>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Y0MDMwMDS1NDY0NzFW0lEKTi0uzszPAykwrgUA4at9AywAAAA="/>
  </w:docVars>
  <w:rsids>
    <w:rsidRoot w:val="00A50812"/>
    <w:rsid w:val="000035E0"/>
    <w:rsid w:val="00003C93"/>
    <w:rsid w:val="000214E3"/>
    <w:rsid w:val="0004173D"/>
    <w:rsid w:val="000D751F"/>
    <w:rsid w:val="001C1784"/>
    <w:rsid w:val="001F3785"/>
    <w:rsid w:val="001F3DB2"/>
    <w:rsid w:val="00293631"/>
    <w:rsid w:val="002F0B62"/>
    <w:rsid w:val="00473A4A"/>
    <w:rsid w:val="005335E9"/>
    <w:rsid w:val="0060300E"/>
    <w:rsid w:val="00622541"/>
    <w:rsid w:val="007B5955"/>
    <w:rsid w:val="00824B27"/>
    <w:rsid w:val="009067D3"/>
    <w:rsid w:val="009134B0"/>
    <w:rsid w:val="00991CFA"/>
    <w:rsid w:val="00A50812"/>
    <w:rsid w:val="00A81CD9"/>
    <w:rsid w:val="00B86C6E"/>
    <w:rsid w:val="00D07F76"/>
    <w:rsid w:val="00D61757"/>
    <w:rsid w:val="00E2263F"/>
    <w:rsid w:val="00E554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C881DC"/>
  <w15:chartTrackingRefBased/>
  <w15:docId w15:val="{09A53F6F-CCF1-4E1B-B492-138CDD579D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067D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RRSHeader">
    <w:name w:val="RRS Header"/>
    <w:basedOn w:val="Heading1"/>
    <w:qFormat/>
    <w:rsid w:val="009067D3"/>
    <w:rPr>
      <w:rFonts w:ascii="Tahoma" w:hAnsi="Tahoma"/>
      <w:color w:val="FFC000" w:themeColor="accent4"/>
      <w:sz w:val="44"/>
    </w:rPr>
  </w:style>
  <w:style w:type="character" w:customStyle="1" w:styleId="Heading1Char">
    <w:name w:val="Heading 1 Char"/>
    <w:basedOn w:val="DefaultParagraphFont"/>
    <w:link w:val="Heading1"/>
    <w:uiPriority w:val="9"/>
    <w:rsid w:val="009067D3"/>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0214E3"/>
    <w:pPr>
      <w:ind w:left="720"/>
      <w:contextualSpacing/>
    </w:pPr>
  </w:style>
  <w:style w:type="paragraph" w:styleId="Header">
    <w:name w:val="header"/>
    <w:basedOn w:val="Normal"/>
    <w:link w:val="HeaderChar"/>
    <w:uiPriority w:val="99"/>
    <w:unhideWhenUsed/>
    <w:rsid w:val="00991CFA"/>
    <w:pPr>
      <w:tabs>
        <w:tab w:val="center" w:pos="4680"/>
        <w:tab w:val="right" w:pos="9360"/>
      </w:tabs>
      <w:spacing w:after="0" w:line="240" w:lineRule="auto"/>
    </w:pPr>
  </w:style>
  <w:style w:type="character" w:customStyle="1" w:styleId="HeaderChar">
    <w:name w:val="Header Char"/>
    <w:basedOn w:val="DefaultParagraphFont"/>
    <w:link w:val="Header"/>
    <w:uiPriority w:val="99"/>
    <w:rsid w:val="00991CFA"/>
  </w:style>
  <w:style w:type="paragraph" w:styleId="Footer">
    <w:name w:val="footer"/>
    <w:basedOn w:val="Normal"/>
    <w:link w:val="FooterChar"/>
    <w:uiPriority w:val="99"/>
    <w:unhideWhenUsed/>
    <w:rsid w:val="00991CFA"/>
    <w:pPr>
      <w:tabs>
        <w:tab w:val="center" w:pos="4680"/>
        <w:tab w:val="right" w:pos="9360"/>
      </w:tabs>
      <w:spacing w:after="0" w:line="240" w:lineRule="auto"/>
    </w:pPr>
  </w:style>
  <w:style w:type="character" w:customStyle="1" w:styleId="FooterChar">
    <w:name w:val="Footer Char"/>
    <w:basedOn w:val="DefaultParagraphFont"/>
    <w:link w:val="Footer"/>
    <w:uiPriority w:val="99"/>
    <w:rsid w:val="00991CF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95045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429</Words>
  <Characters>2451</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thor</dc:creator>
  <cp:keywords/>
  <dc:description/>
  <cp:lastModifiedBy>Kalosieh, Jeanne</cp:lastModifiedBy>
  <cp:revision>3</cp:revision>
  <dcterms:created xsi:type="dcterms:W3CDTF">2022-04-12T13:34:00Z</dcterms:created>
  <dcterms:modified xsi:type="dcterms:W3CDTF">2022-05-02T14:08:00Z</dcterms:modified>
</cp:coreProperties>
</file>